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m" ContentType="application/vnd.ms-excel.sheet.macroEnabled.12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B6BB6" w14:textId="36D589CC" w:rsidR="000C21F1" w:rsidRDefault="000C21F1" w:rsidP="00F55F16">
      <w:pPr>
        <w:spacing w:after="0" w:line="240" w:lineRule="auto"/>
        <w:jc w:val="center"/>
      </w:pPr>
      <w:r>
        <w:rPr>
          <w:b/>
          <w:bCs/>
          <w:color w:val="000000" w:themeColor="text1"/>
        </w:rPr>
        <w:t>I</w:t>
      </w:r>
      <w:r w:rsidRPr="0497CBD2">
        <w:rPr>
          <w:b/>
          <w:bCs/>
          <w:color w:val="000000" w:themeColor="text1"/>
        </w:rPr>
        <w:t xml:space="preserve">S </w:t>
      </w:r>
      <w:r>
        <w:rPr>
          <w:b/>
          <w:bCs/>
          <w:color w:val="000000" w:themeColor="text1"/>
        </w:rPr>
        <w:t>456</w:t>
      </w:r>
      <w:r w:rsidRPr="0497CBD2">
        <w:rPr>
          <w:b/>
          <w:bCs/>
          <w:color w:val="000000" w:themeColor="text1"/>
        </w:rPr>
        <w:t xml:space="preserve"> IT </w:t>
      </w:r>
      <w:r>
        <w:rPr>
          <w:b/>
          <w:bCs/>
          <w:color w:val="000000" w:themeColor="text1"/>
        </w:rPr>
        <w:t>Database Systems Management</w:t>
      </w:r>
    </w:p>
    <w:p w14:paraId="2C1FF957" w14:textId="2E477D4B" w:rsidR="000C21F1" w:rsidRPr="00AA6023" w:rsidRDefault="000C21F1" w:rsidP="00F55F16">
      <w:pPr>
        <w:spacing w:after="0" w:line="240" w:lineRule="auto"/>
        <w:jc w:val="center"/>
        <w:rPr>
          <w:b/>
          <w:bCs/>
        </w:rPr>
      </w:pPr>
      <w:r>
        <w:rPr>
          <w:b/>
          <w:bCs/>
        </w:rPr>
        <w:t>Programming Exercise 1</w:t>
      </w:r>
      <w:r w:rsidRPr="0497CBD2">
        <w:rPr>
          <w:b/>
          <w:bCs/>
        </w:rPr>
        <w:t xml:space="preserve"> </w:t>
      </w:r>
    </w:p>
    <w:p w14:paraId="61AD3860" w14:textId="6A7C8361" w:rsidR="000C21F1" w:rsidRPr="00AA6023" w:rsidRDefault="000C21F1" w:rsidP="00F55F16">
      <w:pPr>
        <w:spacing w:after="0" w:line="240" w:lineRule="auto"/>
        <w:jc w:val="center"/>
      </w:pPr>
      <w:r>
        <w:t>4</w:t>
      </w:r>
      <w:r w:rsidRPr="7C4BADC7">
        <w:t>/</w:t>
      </w:r>
      <w:r>
        <w:t>13</w:t>
      </w:r>
      <w:r w:rsidRPr="7C4BADC7">
        <w:t>/20</w:t>
      </w:r>
      <w:r>
        <w:t>21</w:t>
      </w:r>
      <w:r w:rsidRPr="7C4BADC7">
        <w:t xml:space="preserve"> Developed by </w:t>
      </w:r>
      <w:r>
        <w:t>Farzin Bahadori</w:t>
      </w:r>
    </w:p>
    <w:p w14:paraId="5A901F2D" w14:textId="08FA8E8A" w:rsidR="000C21F1" w:rsidRDefault="000C21F1" w:rsidP="00F55F16">
      <w:pPr>
        <w:spacing w:after="0" w:line="240" w:lineRule="auto"/>
        <w:jc w:val="center"/>
      </w:pPr>
      <w:r w:rsidRPr="0497CBD2">
        <w:t>School of Technology &amp; Computing @ City University of Seattle (CityU)</w:t>
      </w:r>
    </w:p>
    <w:p w14:paraId="19710C54" w14:textId="6DC8BDE5" w:rsidR="000C21F1" w:rsidRDefault="00000000" w:rsidP="000C21F1">
      <w:r>
        <w:pict w14:anchorId="69BC0996">
          <v:rect id="_x0000_i1025" style="width:0;height:1.5pt" o:hralign="center" o:hrstd="t" o:hr="t" fillcolor="#a0a0a0" stroked="f"/>
        </w:pict>
      </w:r>
      <w:r w:rsidR="00E62D04" w:rsidRPr="00E62D04">
        <w:rPr>
          <w:noProof/>
        </w:rPr>
        <w:drawing>
          <wp:anchor distT="0" distB="0" distL="114300" distR="114300" simplePos="0" relativeHeight="251658240" behindDoc="0" locked="0" layoutInCell="1" allowOverlap="1" wp14:anchorId="222D38F1" wp14:editId="248594C1">
            <wp:simplePos x="0" y="0"/>
            <wp:positionH relativeFrom="column">
              <wp:posOffset>2555723</wp:posOffset>
            </wp:positionH>
            <wp:positionV relativeFrom="paragraph">
              <wp:posOffset>268337</wp:posOffset>
            </wp:positionV>
            <wp:extent cx="3683000" cy="2892425"/>
            <wp:effectExtent l="0" t="0" r="0" b="3175"/>
            <wp:wrapSquare wrapText="bothSides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3000" cy="2892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624FDB" w14:textId="3212FDB5" w:rsidR="000C21F1" w:rsidRDefault="000C21F1" w:rsidP="000C21F1">
      <w:r>
        <w:t>SQLite-Using Chinook database:</w:t>
      </w:r>
      <w:r w:rsidR="0073789E">
        <w:t xml:space="preserve"> </w:t>
      </w:r>
      <w:r w:rsidR="00CA51FD">
        <w:t>(</w:t>
      </w:r>
      <w:r w:rsidR="0073789E" w:rsidRPr="00CA51FD">
        <w:rPr>
          <w:b/>
          <w:bCs/>
        </w:rPr>
        <w:t xml:space="preserve">Database is available in </w:t>
      </w:r>
      <w:r w:rsidR="00CA51FD" w:rsidRPr="00CA51FD">
        <w:rPr>
          <w:b/>
          <w:bCs/>
        </w:rPr>
        <w:t>GitHub repository under db folder</w:t>
      </w:r>
      <w:r w:rsidR="00CA51FD">
        <w:rPr>
          <w:b/>
          <w:bCs/>
        </w:rPr>
        <w:t>)</w:t>
      </w:r>
    </w:p>
    <w:p w14:paraId="309E5781" w14:textId="04A09491" w:rsidR="000C21F1" w:rsidRDefault="000C21F1" w:rsidP="000C21F1">
      <w:r>
        <w:t>---------------------------------------------</w:t>
      </w:r>
    </w:p>
    <w:p w14:paraId="458FCCA0" w14:textId="2B29B1D3" w:rsidR="000C21F1" w:rsidRDefault="000C21F1" w:rsidP="000C21F1">
      <w:r>
        <w:t>Task1:</w:t>
      </w:r>
    </w:p>
    <w:p w14:paraId="38A9EB05" w14:textId="69CF8E2A" w:rsidR="000C21F1" w:rsidRDefault="000C21F1" w:rsidP="000C21F1">
      <w:r>
        <w:t>Using Command Prompt, write a command to access the chinook databases and shows all the tables list in that database. Take a screenshot and submit it.</w:t>
      </w:r>
    </w:p>
    <w:p w14:paraId="6E179C46" w14:textId="2E6F1407" w:rsidR="00E62D04" w:rsidRDefault="003474D0" w:rsidP="000C21F1">
      <w:pPr>
        <w:rPr>
          <w:noProof/>
        </w:rPr>
      </w:pPr>
      <w:r w:rsidRPr="003474D0">
        <w:rPr>
          <w:noProof/>
        </w:rPr>
        <w:drawing>
          <wp:inline distT="0" distB="0" distL="0" distR="0" wp14:anchorId="2DE3A660" wp14:editId="1DEE8244">
            <wp:extent cx="5943600" cy="303022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62D04" w:rsidRPr="00E62D04">
        <w:rPr>
          <w:noProof/>
        </w:rPr>
        <w:t xml:space="preserve"> </w:t>
      </w:r>
    </w:p>
    <w:p w14:paraId="5D6518B9" w14:textId="77777777" w:rsidR="00E31EEF" w:rsidRDefault="00E31EEF">
      <w:r>
        <w:br w:type="page"/>
      </w:r>
    </w:p>
    <w:p w14:paraId="378D0406" w14:textId="454AB095" w:rsidR="000C21F1" w:rsidRDefault="000C21F1" w:rsidP="000C21F1">
      <w:r>
        <w:lastRenderedPageBreak/>
        <w:t>---------------------------------------------------------------</w:t>
      </w:r>
    </w:p>
    <w:p w14:paraId="2F8611FF" w14:textId="77777777" w:rsidR="000C21F1" w:rsidRDefault="000C21F1" w:rsidP="000C21F1">
      <w:r>
        <w:t xml:space="preserve">Task2: </w:t>
      </w:r>
    </w:p>
    <w:p w14:paraId="01F23E3F" w14:textId="06439F47" w:rsidR="00E31EEF" w:rsidRDefault="000C21F1" w:rsidP="000C21F1">
      <w:r>
        <w:t>Using Command Prompt, write a command to save 24 Tracks from the album table and order them by title, into a text file. Take a screenshot and submit it.</w:t>
      </w:r>
    </w:p>
    <w:p w14:paraId="5023A2BB" w14:textId="17C7F315" w:rsidR="00F94FF3" w:rsidRDefault="000E6E0B" w:rsidP="000C21F1">
      <w:r w:rsidRPr="00E31EEF">
        <w:rPr>
          <w:noProof/>
        </w:rPr>
        <w:drawing>
          <wp:anchor distT="0" distB="0" distL="114300" distR="114300" simplePos="0" relativeHeight="251659264" behindDoc="0" locked="0" layoutInCell="1" allowOverlap="1" wp14:anchorId="025ADD15" wp14:editId="448EB6B7">
            <wp:simplePos x="0" y="0"/>
            <wp:positionH relativeFrom="margin">
              <wp:align>center</wp:align>
            </wp:positionH>
            <wp:positionV relativeFrom="paragraph">
              <wp:posOffset>46418</wp:posOffset>
            </wp:positionV>
            <wp:extent cx="3469658" cy="4685057"/>
            <wp:effectExtent l="76200" t="76200" r="130810" b="134620"/>
            <wp:wrapSquare wrapText="bothSides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9658" cy="468505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bookmarkStart w:id="0" w:name="_MON_1719333452"/>
      <w:bookmarkEnd w:id="0"/>
      <w:r>
        <w:object w:dxaOrig="1535" w:dyaOrig="993" w14:anchorId="7BA5015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76.75pt;height:49.65pt" o:ole="">
            <v:imagedata r:id="rId10" o:title=""/>
          </v:shape>
          <o:OLEObject Type="Embed" ProgID="Excel.SheetMacroEnabled.12" ShapeID="_x0000_i1026" DrawAspect="Icon" ObjectID="_1719333648" r:id="rId11"/>
        </w:object>
      </w:r>
    </w:p>
    <w:p w14:paraId="6192B08B" w14:textId="776E1C76" w:rsidR="00E31EEF" w:rsidRDefault="004F3781" w:rsidP="000C21F1">
      <w:r w:rsidRPr="004F3781">
        <w:drawing>
          <wp:inline distT="0" distB="0" distL="0" distR="0" wp14:anchorId="5646E3AF" wp14:editId="7899A47C">
            <wp:extent cx="4353533" cy="8145012"/>
            <wp:effectExtent l="0" t="0" r="9525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8145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31EEF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80D683" w14:textId="77777777" w:rsidR="00CE71CF" w:rsidRDefault="00CE71CF" w:rsidP="00F55F16">
      <w:pPr>
        <w:spacing w:after="0" w:line="240" w:lineRule="auto"/>
      </w:pPr>
      <w:r>
        <w:separator/>
      </w:r>
    </w:p>
  </w:endnote>
  <w:endnote w:type="continuationSeparator" w:id="0">
    <w:p w14:paraId="6C3DE389" w14:textId="77777777" w:rsidR="00CE71CF" w:rsidRDefault="00CE71CF" w:rsidP="00F55F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5AD527" w14:textId="77777777" w:rsidR="00CE71CF" w:rsidRDefault="00CE71CF" w:rsidP="00F55F16">
      <w:pPr>
        <w:spacing w:after="0" w:line="240" w:lineRule="auto"/>
      </w:pPr>
      <w:r>
        <w:separator/>
      </w:r>
    </w:p>
  </w:footnote>
  <w:footnote w:type="continuationSeparator" w:id="0">
    <w:p w14:paraId="6C42E976" w14:textId="77777777" w:rsidR="00CE71CF" w:rsidRDefault="00CE71CF" w:rsidP="00F55F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AD6FC" w14:textId="1ECCEE38" w:rsidR="00F55F16" w:rsidRDefault="00F55F16" w:rsidP="00F55F16">
    <w:pPr>
      <w:pStyle w:val="Header"/>
    </w:pPr>
    <w:r>
      <w:t>Thaddeus Thomas</w:t>
    </w:r>
    <w:r>
      <w:tab/>
    </w:r>
    <w:r>
      <w:tab/>
      <w:t>Virtual Lab0</w:t>
    </w:r>
    <w:r w:rsidR="00CC5169">
      <w:t>1-Module02</w:t>
    </w:r>
    <w:r>
      <w:t xml:space="preserve"> </w:t>
    </w:r>
  </w:p>
  <w:p w14:paraId="122C2E7A" w14:textId="1AE4710D" w:rsidR="00F55F16" w:rsidRDefault="00F55F16">
    <w:pPr>
      <w:pStyle w:val="Header"/>
    </w:pPr>
    <w:r>
      <w:t>7/17/2022</w:t>
    </w:r>
    <w:r>
      <w:tab/>
    </w:r>
    <w:r>
      <w:tab/>
      <w:t>IS456 Database Systems Managemen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ytLQ0MDE0MjQxszRU0lEKTi0uzszPAykwqgUAK0UxUiwAAAA="/>
  </w:docVars>
  <w:rsids>
    <w:rsidRoot w:val="000C21F1"/>
    <w:rsid w:val="000C21F1"/>
    <w:rsid w:val="000E6E0B"/>
    <w:rsid w:val="003474D0"/>
    <w:rsid w:val="004F3781"/>
    <w:rsid w:val="0061010F"/>
    <w:rsid w:val="0073789E"/>
    <w:rsid w:val="007F2A96"/>
    <w:rsid w:val="00B765BD"/>
    <w:rsid w:val="00CA51FD"/>
    <w:rsid w:val="00CC5169"/>
    <w:rsid w:val="00CE71CF"/>
    <w:rsid w:val="00E31EEF"/>
    <w:rsid w:val="00E62D04"/>
    <w:rsid w:val="00F55F16"/>
    <w:rsid w:val="00F94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68E64"/>
  <w15:chartTrackingRefBased/>
  <w15:docId w15:val="{93A57BFA-B5B9-4BA1-9721-98E168DF4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5F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5F16"/>
  </w:style>
  <w:style w:type="paragraph" w:styleId="Footer">
    <w:name w:val="footer"/>
    <w:basedOn w:val="Normal"/>
    <w:link w:val="FooterChar"/>
    <w:uiPriority w:val="99"/>
    <w:unhideWhenUsed/>
    <w:rsid w:val="00F55F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5F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package" Target="embeddings/Microsoft_Excel_Macro-Enabled_Worksheet.xlsm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8E0661-803B-42DA-9281-1F43577F4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8</TotalTime>
  <Pages>3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jal Deka</dc:creator>
  <cp:keywords/>
  <dc:description/>
  <cp:lastModifiedBy>Thaddeus Thomas</cp:lastModifiedBy>
  <cp:revision>7</cp:revision>
  <dcterms:created xsi:type="dcterms:W3CDTF">2021-06-15T02:57:00Z</dcterms:created>
  <dcterms:modified xsi:type="dcterms:W3CDTF">2022-07-15T01:54:00Z</dcterms:modified>
</cp:coreProperties>
</file>